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чк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ление к сайту достижений</w:t>
      </w:r>
    </w:p>
    <w:bookmarkEnd w:id="20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ляем ссылки на аккаунты.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4261839"/>
            <wp:effectExtent b="0" l="0" r="0" t="0"/>
            <wp:docPr descr="ссылки" title="" id="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05-21%2012-46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сылки</w:t>
      </w:r>
    </w:p>
    <w:p>
      <w:pPr>
        <w:numPr>
          <w:ilvl w:val="0"/>
          <w:numId w:val="1002"/>
        </w:numPr>
        <w:pStyle w:val="Compact"/>
      </w:pPr>
      <w:r>
        <w:t xml:space="preserve">Добавляем посты.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5334000" cy="3854046"/>
            <wp:effectExtent b="0" l="0" r="0" t="0"/>
            <wp:docPr descr="Experience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Experience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добавили ссылки на аккаунты к нашему сайту и выложили два новых поста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4</dc:title>
  <dc:creator>Чичкина Ольга Константиновна</dc:creator>
  <dc:language>ru-RU</dc:language>
  <cp:keywords/>
  <dcterms:created xsi:type="dcterms:W3CDTF">2022-05-21T13:40:13Z</dcterms:created>
  <dcterms:modified xsi:type="dcterms:W3CDTF">2022-05-21T13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